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558C6327" w:rsidR="00173A24" w:rsidRDefault="003D1E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02941576" w:rsidR="00173A24" w:rsidRDefault="003D1E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26B10AF2" w:rsidR="00173A24" w:rsidRDefault="003D1E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’s a container to store multiple </w:t>
      </w:r>
      <w:proofErr w:type="gramStart"/>
      <w:r>
        <w:rPr>
          <w:rFonts w:ascii="Muli" w:eastAsia="Muli" w:hAnsi="Muli" w:cs="Muli"/>
          <w:sz w:val="24"/>
          <w:szCs w:val="24"/>
        </w:rPr>
        <w:t>commands</w:t>
      </w:r>
      <w:proofErr w:type="gramEnd"/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3DBB3C9B" w:rsidR="00173A24" w:rsidRDefault="003D1EB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is related to the element whereas absolute positioning is related to the </w:t>
      </w:r>
      <w:proofErr w:type="gramStart"/>
      <w:r>
        <w:rPr>
          <w:rFonts w:ascii="Muli" w:eastAsia="Muli" w:hAnsi="Muli" w:cs="Muli"/>
          <w:b/>
          <w:sz w:val="24"/>
          <w:szCs w:val="24"/>
        </w:rPr>
        <w:t>screen</w:t>
      </w:r>
      <w:proofErr w:type="gramEnd"/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634547B1" w:rsidR="00173A24" w:rsidRDefault="003D1E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lates to the transparency of an </w:t>
      </w:r>
      <w:proofErr w:type="gramStart"/>
      <w:r>
        <w:rPr>
          <w:rFonts w:ascii="Muli" w:eastAsia="Muli" w:hAnsi="Muli" w:cs="Muli"/>
          <w:sz w:val="24"/>
          <w:szCs w:val="24"/>
        </w:rPr>
        <w:t>object</w:t>
      </w:r>
      <w:proofErr w:type="gramEnd"/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2173BF86" w:rsidR="00173A24" w:rsidRDefault="003D1E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SON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14B4E7C3" w:rsidR="00173A24" w:rsidRDefault="003D1EBA" w:rsidP="003D1EBA">
      <w:pPr>
        <w:tabs>
          <w:tab w:val="left" w:pos="2448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158A6765" w:rsidR="00173A24" w:rsidRDefault="003D1E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For an </w:t>
      </w:r>
      <w:proofErr w:type="spellStart"/>
      <w:r>
        <w:rPr>
          <w:rFonts w:ascii="Muli" w:eastAsia="Muli" w:hAnsi="Muli" w:cs="Muli"/>
          <w:sz w:val="24"/>
          <w:szCs w:val="24"/>
        </w:rPr>
        <w:t>io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based phone, you click on the </w:t>
      </w:r>
      <w:proofErr w:type="spellStart"/>
      <w:r>
        <w:rPr>
          <w:rFonts w:ascii="Muli" w:eastAsia="Muli" w:hAnsi="Muli" w:cs="Muli"/>
          <w:sz w:val="24"/>
          <w:szCs w:val="24"/>
        </w:rPr>
        <w:t>io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button next to the android and web button and click “tap to play” or “run on your device” same for </w:t>
      </w:r>
      <w:proofErr w:type="gramStart"/>
      <w:r>
        <w:rPr>
          <w:rFonts w:ascii="Muli" w:eastAsia="Muli" w:hAnsi="Muli" w:cs="Muli"/>
          <w:sz w:val="24"/>
          <w:szCs w:val="24"/>
        </w:rPr>
        <w:t>android</w:t>
      </w:r>
      <w:proofErr w:type="gramEnd"/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6C689829" w:rsidR="00173A24" w:rsidRDefault="003D1E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splay everything under it on the screen according to the code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2E585985" w:rsidR="00173A24" w:rsidRDefault="003D1E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s everything to render so that it can be displayed on the screen.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75C9D99" w14:textId="27CC840E" w:rsidR="003D1EBA" w:rsidRDefault="003D1EB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Text, view,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safeAreaView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,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touchableOpacity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>, etc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277718781">
    <w:abstractNumId w:val="1"/>
  </w:num>
  <w:num w:numId="2" w16cid:durableId="19805700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D1EBA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38</Words>
  <Characters>1363</Characters>
  <Application>Microsoft Office Word</Application>
  <DocSecurity>0</DocSecurity>
  <Lines>11</Lines>
  <Paragraphs>3</Paragraphs>
  <ScaleCrop>false</ScaleCrop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juni Nangia</cp:lastModifiedBy>
  <cp:revision>2</cp:revision>
  <dcterms:created xsi:type="dcterms:W3CDTF">2023-11-14T20:37:00Z</dcterms:created>
  <dcterms:modified xsi:type="dcterms:W3CDTF">2023-11-14T20:37:00Z</dcterms:modified>
</cp:coreProperties>
</file>